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608F7" w14:textId="77777777" w:rsidR="004E14C6" w:rsidRDefault="00000000"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 xml:space="preserve"> “家乡发展我见证”大学生乡村实践专项活动</w:t>
      </w:r>
    </w:p>
    <w:p w14:paraId="3202A859" w14:textId="77777777" w:rsidR="004E14C6" w:rsidRDefault="00000000">
      <w:pPr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t>成果提交要求及村景拍拍相关操作指南</w:t>
      </w:r>
    </w:p>
    <w:p w14:paraId="2B013626" w14:textId="77777777" w:rsidR="004E14C6" w:rsidRDefault="004E14C6">
      <w:pPr>
        <w:jc w:val="center"/>
        <w:rPr>
          <w:rFonts w:ascii="方正小标宋简体" w:eastAsia="方正小标宋简体"/>
          <w:sz w:val="44"/>
          <w:szCs w:val="44"/>
        </w:rPr>
      </w:pPr>
    </w:p>
    <w:p w14:paraId="68872525" w14:textId="77777777" w:rsidR="004E14C6" w:rsidRDefault="00000000">
      <w:pPr>
        <w:widowControl/>
        <w:adjustRightInd w:val="0"/>
        <w:snapToGrid w:val="0"/>
        <w:spacing w:line="560" w:lineRule="exact"/>
        <w:ind w:firstLineChars="200" w:firstLine="643"/>
        <w:jc w:val="left"/>
        <w:rPr>
          <w:rFonts w:ascii="黑体" w:eastAsia="黑体" w:hAnsi="黑体"/>
          <w:b/>
          <w:bCs/>
          <w:sz w:val="32"/>
          <w:szCs w:val="36"/>
        </w:rPr>
      </w:pPr>
      <w:r>
        <w:rPr>
          <w:rFonts w:ascii="黑体" w:eastAsia="黑体" w:hAnsi="黑体" w:hint="eastAsia"/>
          <w:b/>
          <w:bCs/>
          <w:sz w:val="32"/>
          <w:szCs w:val="36"/>
        </w:rPr>
        <w:t>一、成果提交要求</w:t>
      </w:r>
    </w:p>
    <w:p w14:paraId="23A8F860" w14:textId="77777777" w:rsidR="004E14C6" w:rsidRDefault="00000000">
      <w:pPr>
        <w:pStyle w:val="a70"/>
        <w:adjustRightInd w:val="0"/>
        <w:snapToGrid w:val="0"/>
        <w:spacing w:line="560" w:lineRule="exact"/>
        <w:ind w:left="6" w:firstLine="643"/>
        <w:rPr>
          <w:rFonts w:ascii="仿宋_GB2312" w:eastAsia="仿宋_GB2312" w:hAnsi="宋体"/>
          <w:b/>
          <w:bCs/>
          <w:sz w:val="32"/>
          <w:szCs w:val="32"/>
        </w:rPr>
      </w:pPr>
      <w:r>
        <w:rPr>
          <w:rFonts w:ascii="仿宋_GB2312" w:eastAsia="仿宋_GB2312" w:hAnsi="宋体" w:hint="eastAsia"/>
          <w:b/>
          <w:bCs/>
          <w:sz w:val="32"/>
          <w:szCs w:val="32"/>
        </w:rPr>
        <w:t>（一）1篇家乡发展报告（必选）</w:t>
      </w:r>
    </w:p>
    <w:p w14:paraId="244D3EFD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t>1.具体要求：</w:t>
      </w:r>
    </w:p>
    <w:p w14:paraId="427627A8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t>（1）字数在1200字左右，契合主题，突出你在实践中的思考。</w:t>
      </w:r>
    </w:p>
    <w:p w14:paraId="49DC3744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t>（2）在村景拍拍中以</w:t>
      </w:r>
      <w:r>
        <w:rPr>
          <w:rFonts w:ascii="仿宋_GB2312" w:eastAsia="仿宋_GB2312" w:hAnsi="宋体" w:cs="Times New Roman" w:hint="eastAsia"/>
          <w:bCs/>
          <w:sz w:val="32"/>
          <w:szCs w:val="32"/>
        </w:rPr>
        <w:t>一篇帖子</w:t>
      </w:r>
      <w:r>
        <w:rPr>
          <w:rFonts w:ascii="仿宋_GB2312" w:eastAsia="仿宋_GB2312" w:hAnsi="宋体" w:cs="Times New Roman" w:hint="eastAsia"/>
          <w:sz w:val="32"/>
          <w:szCs w:val="32"/>
        </w:rPr>
        <w:t>的形式提交，发布在#寒假返家乡社会实践话题下，内容包括标题、正文等，可附照片。同学们上传提交后，</w:t>
      </w:r>
      <w:r>
        <w:rPr>
          <w:rFonts w:ascii="仿宋_GB2312" w:eastAsia="仿宋_GB2312" w:hAnsi="仿宋_GB2312" w:cs="仿宋_GB2312" w:hint="eastAsia"/>
          <w:sz w:val="32"/>
          <w:szCs w:val="32"/>
        </w:rPr>
        <w:t>中山大学中国区域协调发展与乡村建设研究院在软件后台</w:t>
      </w:r>
      <w:r>
        <w:rPr>
          <w:rFonts w:ascii="仿宋_GB2312" w:eastAsia="仿宋_GB2312" w:hAnsi="宋体" w:cs="Times New Roman" w:hint="eastAsia"/>
          <w:sz w:val="32"/>
          <w:szCs w:val="32"/>
        </w:rPr>
        <w:t>将相关资料导出，按学院分类，初审后发给相关学院审核推荐参评优秀作品。</w:t>
      </w:r>
    </w:p>
    <w:p w14:paraId="20410060" w14:textId="77777777" w:rsidR="004E14C6" w:rsidRDefault="00000000">
      <w:pPr>
        <w:pStyle w:val="a70"/>
        <w:adjustRightInd w:val="0"/>
        <w:snapToGrid w:val="0"/>
        <w:spacing w:line="560" w:lineRule="exact"/>
        <w:ind w:left="6" w:firstLine="643"/>
        <w:rPr>
          <w:rFonts w:ascii="仿宋_GB2312" w:eastAsia="仿宋_GB2312" w:hAnsi="宋体"/>
          <w:b/>
          <w:bCs/>
          <w:sz w:val="32"/>
          <w:szCs w:val="32"/>
        </w:rPr>
      </w:pPr>
      <w:r>
        <w:rPr>
          <w:rFonts w:ascii="仿宋_GB2312" w:eastAsia="仿宋_GB2312" w:hAnsi="宋体" w:hint="eastAsia"/>
          <w:b/>
          <w:bCs/>
          <w:sz w:val="32"/>
          <w:szCs w:val="32"/>
        </w:rPr>
        <w:t>（二）18张乡村实景照片（必选）</w:t>
      </w:r>
    </w:p>
    <w:p w14:paraId="78B82017" w14:textId="77777777" w:rsidR="004E14C6" w:rsidRDefault="00000000">
      <w:pPr>
        <w:pStyle w:val="a70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1.具体要求</w:t>
      </w:r>
    </w:p>
    <w:p w14:paraId="4AB3FB8E" w14:textId="77777777" w:rsidR="004E14C6" w:rsidRDefault="00000000">
      <w:pPr>
        <w:pStyle w:val="a70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1）拍摄18张村庄农房照片。建议拍摄12张独栋农房和6张多栋农房（可根据村庄实际情况进行调整）。</w:t>
      </w:r>
    </w:p>
    <w:p w14:paraId="75C65152" w14:textId="77777777" w:rsidR="004E14C6" w:rsidRDefault="00000000">
      <w:pPr>
        <w:pStyle w:val="ac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2）不使用具有美颜功能的拍摄软件，拍摄农房真实面貌，反映乡村实际情况。</w:t>
      </w:r>
    </w:p>
    <w:p w14:paraId="542AB5B7" w14:textId="77777777" w:rsidR="004E14C6" w:rsidRDefault="00000000">
      <w:pPr>
        <w:pStyle w:val="ac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3）拍摄时，手机要正对拍摄的农房，与农房外立面保持水平拍</w:t>
      </w:r>
      <w:proofErr w:type="gramStart"/>
      <w:r>
        <w:rPr>
          <w:rFonts w:ascii="仿宋_GB2312" w:eastAsia="仿宋_GB2312" w:hAnsi="宋体" w:hint="eastAsia"/>
          <w:sz w:val="32"/>
          <w:szCs w:val="32"/>
        </w:rPr>
        <w:t>摄</w:t>
      </w:r>
      <w:proofErr w:type="gramEnd"/>
      <w:r>
        <w:rPr>
          <w:rFonts w:ascii="仿宋_GB2312" w:eastAsia="仿宋_GB2312" w:hAnsi="宋体" w:hint="eastAsia"/>
          <w:sz w:val="32"/>
          <w:szCs w:val="32"/>
        </w:rPr>
        <w:t>。</w:t>
      </w:r>
    </w:p>
    <w:p w14:paraId="058A224C" w14:textId="77777777" w:rsidR="004E14C6" w:rsidRDefault="00000000">
      <w:pPr>
        <w:pStyle w:val="ac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4）拍摄时要聚焦，拍摄的画面要清晰。</w:t>
      </w:r>
    </w:p>
    <w:p w14:paraId="1F5277E8" w14:textId="77777777" w:rsidR="004E14C6" w:rsidRDefault="00000000">
      <w:pPr>
        <w:pStyle w:val="a70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5）拍摄独栋农房时，要把整栋农房拍摄完整，不要只拍摄农房的某个局部。</w:t>
      </w:r>
    </w:p>
    <w:p w14:paraId="39CEBEE5" w14:textId="77777777" w:rsidR="004E14C6" w:rsidRDefault="00000000">
      <w:pPr>
        <w:pStyle w:val="a8"/>
        <w:adjustRightInd w:val="0"/>
        <w:snapToGrid w:val="0"/>
        <w:spacing w:line="560" w:lineRule="exact"/>
        <w:ind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t>（6）</w:t>
      </w:r>
      <w:r>
        <w:rPr>
          <w:rFonts w:ascii="仿宋_GB2312" w:eastAsia="仿宋_GB2312" w:hAnsi="宋体" w:cs="Times New Roman" w:hint="eastAsia"/>
          <w:bCs/>
          <w:sz w:val="32"/>
          <w:szCs w:val="32"/>
        </w:rPr>
        <w:t>每个帖子最多上传6张照片，因此参与者需要发布至少3个帖子。</w:t>
      </w:r>
    </w:p>
    <w:p w14:paraId="4B7E3932" w14:textId="77777777" w:rsidR="004E14C6" w:rsidRDefault="00000000">
      <w:pPr>
        <w:pStyle w:val="a70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lastRenderedPageBreak/>
        <w:t>2.拍摄示例</w:t>
      </w:r>
    </w:p>
    <w:p w14:paraId="4465237B" w14:textId="77777777" w:rsidR="004E14C6" w:rsidRDefault="00000000">
      <w:pPr>
        <w:pStyle w:val="a70"/>
        <w:numPr>
          <w:ilvl w:val="255"/>
          <w:numId w:val="0"/>
        </w:num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1）独栋农房：照片以整栋房子为主，整栋房子外立面拍摄完整。</w:t>
      </w:r>
    </w:p>
    <w:p w14:paraId="770F0A3C" w14:textId="77777777" w:rsidR="004E14C6" w:rsidRDefault="00000000">
      <w:pPr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609EE45A" wp14:editId="4AAB42A9">
            <wp:extent cx="2162175" cy="1619250"/>
            <wp:effectExtent l="0" t="0" r="9525" b="0"/>
            <wp:docPr id="12" name="图片 12" descr="C:\Users\SYSU\AppData\Local\Temp\WeChat Files\3e67fa7b33b6babbe6e36005086f2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C:\Users\SYSU\AppData\Local\Temp\WeChat Files\3e67fa7b33b6babbe6e36005086f2ea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272931CD" wp14:editId="7268483B">
            <wp:extent cx="2152650" cy="1619250"/>
            <wp:effectExtent l="0" t="0" r="0" b="0"/>
            <wp:docPr id="11" name="图片 11" descr="C:\Users\SYSU\AppData\Local\Temp\WeChat Files\6f795a741d58a1395dbce755df732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C:\Users\SYSU\AppData\Local\Temp\WeChat Files\6f795a741d58a1395dbce755df732c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896DC" w14:textId="77777777" w:rsidR="004E14C6" w:rsidRDefault="00000000">
      <w:pPr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25A7F992" wp14:editId="381E0C83">
            <wp:extent cx="2152650" cy="1619250"/>
            <wp:effectExtent l="0" t="0" r="0" b="0"/>
            <wp:docPr id="10" name="图片 10" descr="C:\Users\SYSU\AppData\Local\Temp\WeChat Files\80dd6429a9a65b1b5c2ff8ba1fd219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:\Users\SYSU\AppData\Local\Temp\WeChat Files\80dd6429a9a65b1b5c2ff8ba1fd219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73D2D973" wp14:editId="7AED0523">
            <wp:extent cx="2152650" cy="1619250"/>
            <wp:effectExtent l="0" t="0" r="0" b="0"/>
            <wp:docPr id="9" name="图片 9" descr="C:\Users\SYSU\AppData\Local\Temp\WeChat Files\4ffc88fed8aaffcbd48899d14b9eda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C:\Users\SYSU\AppData\Local\Temp\WeChat Files\4ffc88fed8aaffcbd48899d14b9eda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04186" w14:textId="77777777" w:rsidR="004E14C6" w:rsidRDefault="00000000">
      <w:pPr>
        <w:pStyle w:val="a70"/>
        <w:adjustRightInd w:val="0"/>
        <w:snapToGrid w:val="0"/>
        <w:spacing w:line="560" w:lineRule="exact"/>
        <w:ind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（2）多栋农房：包含2栋及以上的农房，尽量从正立面拍摄。</w:t>
      </w:r>
    </w:p>
    <w:p w14:paraId="1C2E9616" w14:textId="77777777" w:rsidR="004E14C6" w:rsidRDefault="00000000">
      <w:pPr>
        <w:pStyle w:val="a70"/>
        <w:spacing w:line="360" w:lineRule="auto"/>
        <w:ind w:firstLineChars="0" w:firstLine="0"/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71EB135C" wp14:editId="6252B62B">
            <wp:extent cx="2162175" cy="1619250"/>
            <wp:effectExtent l="0" t="0" r="9525" b="0"/>
            <wp:docPr id="8" name="图片 8" descr="C:\Users\SYSU\AppData\Local\Temp\ksohtml\wps29DA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C:\Users\SYSU\AppData\Local\Temp\ksohtml\wps29DA.tmp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1A23724E" wp14:editId="5CE4D647">
            <wp:extent cx="2162175" cy="1619250"/>
            <wp:effectExtent l="0" t="0" r="9525" b="0"/>
            <wp:docPr id="7" name="图片 7" descr="C:\Users\SYSU\AppData\Local\Temp\WeChat Files\ef0436646fb86c3a8080f08fe23d4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C:\Users\SYSU\AppData\Local\Temp\WeChat Files\ef0436646fb86c3a8080f08fe23d466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08CC1" w14:textId="77777777" w:rsidR="004E14C6" w:rsidRDefault="00000000">
      <w:pPr>
        <w:pStyle w:val="a70"/>
        <w:spacing w:line="360" w:lineRule="auto"/>
        <w:ind w:firstLineChars="0" w:firstLine="0"/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51FD479F" wp14:editId="7CB172D4">
            <wp:extent cx="2162175" cy="1619250"/>
            <wp:effectExtent l="0" t="0" r="9525" b="0"/>
            <wp:docPr id="6" name="图片 6" descr="C:\Users\SYSU\AppData\Local\Temp\WeChat Files\44eaf1286b28d2c32938f2429a5e9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SYSU\AppData\Local\Temp\WeChat Files\44eaf1286b28d2c32938f2429a5e908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3E8F2793" wp14:editId="14EE1649">
            <wp:extent cx="2152650" cy="1619250"/>
            <wp:effectExtent l="0" t="0" r="0" b="0"/>
            <wp:docPr id="4" name="图片 4" descr="C:\Users\SYSU\AppData\Local\Temp\WeChat Files\4c5a45dd083de534dd647225f837af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C:\Users\SYSU\AppData\Local\Temp\WeChat Files\4c5a45dd083de534dd647225f837af8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49BE2" w14:textId="77777777" w:rsidR="004E14C6" w:rsidRDefault="00000000">
      <w:pPr>
        <w:numPr>
          <w:ilvl w:val="255"/>
          <w:numId w:val="0"/>
        </w:numPr>
        <w:spacing w:line="360" w:lineRule="auto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t>3.在“村景拍拍”小程序上发布</w:t>
      </w:r>
      <w:r>
        <w:rPr>
          <w:rFonts w:ascii="仿宋_GB2312" w:eastAsia="仿宋_GB2312" w:hAnsi="宋体" w:hint="eastAsia"/>
          <w:sz w:val="32"/>
          <w:szCs w:val="32"/>
        </w:rPr>
        <w:t xml:space="preserve"> </w:t>
      </w:r>
    </w:p>
    <w:p w14:paraId="4BBD09CA" w14:textId="77777777" w:rsidR="004E14C6" w:rsidRDefault="00000000">
      <w:pPr>
        <w:pStyle w:val="a70"/>
        <w:adjustRightInd w:val="0"/>
        <w:snapToGrid w:val="0"/>
        <w:spacing w:line="560" w:lineRule="exact"/>
        <w:ind w:firstLine="643"/>
        <w:rPr>
          <w:rFonts w:ascii="仿宋_GB2312" w:eastAsia="仿宋_GB2312" w:hAnsi="宋体"/>
          <w:b/>
          <w:bCs/>
          <w:sz w:val="32"/>
          <w:szCs w:val="32"/>
        </w:rPr>
      </w:pPr>
      <w:r>
        <w:rPr>
          <w:rFonts w:ascii="仿宋_GB2312" w:eastAsia="仿宋_GB2312" w:hAnsi="宋体" w:hint="eastAsia"/>
          <w:b/>
          <w:bCs/>
          <w:sz w:val="32"/>
          <w:szCs w:val="32"/>
        </w:rPr>
        <w:t>（三）1张全景图（备选）</w:t>
      </w:r>
    </w:p>
    <w:p w14:paraId="2E2D584F" w14:textId="77777777" w:rsidR="004E14C6" w:rsidRDefault="00000000">
      <w:pPr>
        <w:widowControl/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lastRenderedPageBreak/>
        <w:t>1.鼓励有条件的同学利用无人机拍摄调研村庄的全景图。</w:t>
      </w:r>
    </w:p>
    <w:p w14:paraId="1CA1A4F2" w14:textId="77777777" w:rsidR="004E14C6" w:rsidRDefault="00000000">
      <w:pPr>
        <w:widowControl/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sz w:val="32"/>
          <w:szCs w:val="32"/>
        </w:rPr>
      </w:pPr>
      <w:r>
        <w:rPr>
          <w:rFonts w:ascii="仿宋_GB2312" w:eastAsia="仿宋_GB2312" w:hAnsi="宋体" w:cs="Times New Roman" w:hint="eastAsia"/>
          <w:sz w:val="32"/>
          <w:szCs w:val="32"/>
        </w:rPr>
        <w:t>2.制作完成的全景图可上传至“乡村漫游平台”http://ruralsensing.com/quanjing/home</w:t>
      </w:r>
    </w:p>
    <w:p w14:paraId="00418E04" w14:textId="77777777" w:rsidR="004E14C6" w:rsidRDefault="00000000">
      <w:pPr>
        <w:pStyle w:val="a70"/>
        <w:adjustRightInd w:val="0"/>
        <w:snapToGrid w:val="0"/>
        <w:spacing w:line="560" w:lineRule="exact"/>
        <w:ind w:firstLine="643"/>
        <w:rPr>
          <w:rFonts w:ascii="仿宋_GB2312" w:eastAsia="仿宋_GB2312" w:hAnsi="宋体"/>
          <w:b/>
          <w:bCs/>
          <w:sz w:val="32"/>
          <w:szCs w:val="32"/>
        </w:rPr>
      </w:pPr>
      <w:r>
        <w:rPr>
          <w:rFonts w:ascii="仿宋_GB2312" w:eastAsia="仿宋_GB2312" w:hAnsi="宋体" w:hint="eastAsia"/>
          <w:b/>
          <w:bCs/>
          <w:sz w:val="32"/>
          <w:szCs w:val="32"/>
        </w:rPr>
        <w:t>（四）1段调研vlog（备选）</w:t>
      </w:r>
    </w:p>
    <w:p w14:paraId="6DF1E879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sz w:val="32"/>
          <w:szCs w:val="32"/>
        </w:rPr>
        <w:t>vlog短视频可在个人视频号上发布，并@活动官方视频号“每一座村庄都值得记录”。</w:t>
      </w:r>
    </w:p>
    <w:p w14:paraId="74704C90" w14:textId="77777777" w:rsidR="004E14C6" w:rsidRDefault="00000000">
      <w:pPr>
        <w:spacing w:line="360" w:lineRule="auto"/>
        <w:jc w:val="center"/>
        <w:rPr>
          <w:rFonts w:ascii="仿宋_GB2312" w:eastAsia="仿宋_GB2312" w:hAnsi="宋体"/>
          <w:sz w:val="32"/>
          <w:szCs w:val="32"/>
        </w:rPr>
      </w:pPr>
      <w:r>
        <w:rPr>
          <w:rFonts w:ascii="仿宋_GB2312" w:eastAsia="仿宋_GB2312" w:hAnsi="宋体" w:hint="eastAsia"/>
          <w:noProof/>
          <w:sz w:val="32"/>
          <w:szCs w:val="32"/>
        </w:rPr>
        <w:drawing>
          <wp:inline distT="0" distB="0" distL="0" distR="0" wp14:anchorId="0CD9A6DE" wp14:editId="14E35CE8">
            <wp:extent cx="4030980" cy="1470660"/>
            <wp:effectExtent l="0" t="0" r="762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78" b="78283"/>
                    <a:stretch>
                      <a:fillRect/>
                    </a:stretch>
                  </pic:blipFill>
                  <pic:spPr>
                    <a:xfrm>
                      <a:off x="0" y="0"/>
                      <a:ext cx="4066952" cy="1483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61A0A" w14:textId="77777777" w:rsidR="004E14C6" w:rsidRDefault="00000000">
      <w:pPr>
        <w:widowControl/>
        <w:jc w:val="left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br w:type="page"/>
      </w:r>
    </w:p>
    <w:p w14:paraId="1D91B080" w14:textId="77777777" w:rsidR="004E14C6" w:rsidRDefault="00000000">
      <w:pPr>
        <w:widowControl/>
        <w:adjustRightInd w:val="0"/>
        <w:snapToGrid w:val="0"/>
        <w:spacing w:line="560" w:lineRule="exact"/>
        <w:ind w:firstLineChars="200" w:firstLine="643"/>
        <w:jc w:val="left"/>
        <w:rPr>
          <w:rFonts w:ascii="黑体" w:eastAsia="黑体" w:hAnsi="黑体"/>
          <w:b/>
          <w:bCs/>
          <w:sz w:val="32"/>
          <w:szCs w:val="32"/>
        </w:rPr>
      </w:pPr>
      <w:r>
        <w:rPr>
          <w:rFonts w:ascii="黑体" w:eastAsia="黑体" w:hAnsi="黑体" w:hint="eastAsia"/>
          <w:b/>
          <w:bCs/>
          <w:sz w:val="32"/>
          <w:szCs w:val="32"/>
        </w:rPr>
        <w:lastRenderedPageBreak/>
        <w:t>二、“村景拍拍”操作步骤</w:t>
      </w:r>
    </w:p>
    <w:p w14:paraId="792CE12F" w14:textId="77777777" w:rsidR="004E14C6" w:rsidRDefault="00000000">
      <w:pPr>
        <w:adjustRightInd w:val="0"/>
        <w:snapToGrid w:val="0"/>
        <w:spacing w:line="560" w:lineRule="exact"/>
        <w:ind w:left="6" w:firstLineChars="200" w:firstLine="643"/>
        <w:rPr>
          <w:rFonts w:ascii="仿宋_GB2312" w:eastAsia="仿宋_GB2312" w:hAnsi="宋体" w:cs="Times New Roman"/>
          <w:sz w:val="32"/>
          <w:szCs w:val="32"/>
        </w:rPr>
      </w:pPr>
      <w:r>
        <w:rPr>
          <w:rFonts w:ascii="仿宋_GB2312" w:eastAsia="仿宋_GB2312" w:hAnsi="宋体" w:cs="Times New Roman" w:hint="eastAsia"/>
          <w:b/>
          <w:bCs/>
          <w:sz w:val="32"/>
          <w:szCs w:val="32"/>
        </w:rPr>
        <w:t>（一）</w:t>
      </w:r>
      <w:proofErr w:type="gramStart"/>
      <w:r>
        <w:rPr>
          <w:rFonts w:ascii="仿宋_GB2312" w:eastAsia="仿宋_GB2312" w:hAnsi="宋体" w:cs="Times New Roman" w:hint="eastAsia"/>
          <w:b/>
          <w:bCs/>
          <w:sz w:val="32"/>
          <w:szCs w:val="32"/>
        </w:rPr>
        <w:t>扫码进入</w:t>
      </w:r>
      <w:proofErr w:type="gramEnd"/>
      <w:r>
        <w:rPr>
          <w:rFonts w:ascii="仿宋_GB2312" w:eastAsia="仿宋_GB2312" w:hAnsi="宋体" w:cs="Times New Roman" w:hint="eastAsia"/>
          <w:b/>
          <w:bCs/>
          <w:sz w:val="32"/>
          <w:szCs w:val="32"/>
        </w:rPr>
        <w:t>“村景拍拍”小程序，并授权进行登录。</w:t>
      </w:r>
    </w:p>
    <w:p w14:paraId="49C7BB3D" w14:textId="77777777" w:rsidR="004E14C6" w:rsidRDefault="00000000">
      <w:pPr>
        <w:spacing w:line="360" w:lineRule="auto"/>
        <w:ind w:left="6"/>
        <w:jc w:val="center"/>
        <w:rPr>
          <w:rFonts w:ascii="仿宋_GB2312" w:eastAsia="仿宋_GB2312" w:hAnsi="宋体" w:cs="Times New Roman"/>
          <w:b/>
          <w:sz w:val="32"/>
          <w:szCs w:val="32"/>
        </w:rPr>
      </w:pPr>
      <w:r>
        <w:rPr>
          <w:rFonts w:ascii="仿宋_GB2312" w:eastAsia="仿宋_GB2312" w:hAnsi="宋体" w:cs="Times New Roman" w:hint="eastAsia"/>
          <w:b/>
          <w:noProof/>
          <w:sz w:val="32"/>
          <w:szCs w:val="32"/>
        </w:rPr>
        <w:drawing>
          <wp:inline distT="0" distB="0" distL="0" distR="0" wp14:anchorId="716FE3FB" wp14:editId="6C89FAC2">
            <wp:extent cx="2181225" cy="2181225"/>
            <wp:effectExtent l="0" t="0" r="9525" b="9525"/>
            <wp:docPr id="1" name="图片 1" descr="C:\Users\ChenLuan\AppData\Local\Temp\WeChat Files\2e08664d40529ba1bbb92aaab684d6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\Users\ChenLuan\AppData\Local\Temp\WeChat Files\2e08664d40529ba1bbb92aaab684d6a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6F40C" w14:textId="77777777" w:rsidR="004E14C6" w:rsidRDefault="00000000">
      <w:pPr>
        <w:adjustRightInd w:val="0"/>
        <w:snapToGrid w:val="0"/>
        <w:spacing w:line="560" w:lineRule="exact"/>
        <w:ind w:left="6" w:firstLineChars="200" w:firstLine="643"/>
        <w:rPr>
          <w:rFonts w:ascii="仿宋_GB2312" w:eastAsia="仿宋_GB2312" w:hAnsi="宋体" w:cs="Times New Roman"/>
          <w:b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/>
          <w:bCs/>
          <w:sz w:val="32"/>
          <w:szCs w:val="32"/>
        </w:rPr>
        <w:t>（二）建村</w:t>
      </w:r>
    </w:p>
    <w:p w14:paraId="1EAD1E84" w14:textId="77777777" w:rsidR="004E14C6" w:rsidRDefault="00000000">
      <w:pPr>
        <w:adjustRightInd w:val="0"/>
        <w:snapToGrid w:val="0"/>
        <w:spacing w:line="560" w:lineRule="exact"/>
        <w:ind w:left="6"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 xml:space="preserve">在我的主页中，点击“前往搜索你的乡村”。点击后，根据自己家乡或自己调研村庄所在地，选择位置（到行政村级别）。 </w:t>
      </w:r>
    </w:p>
    <w:p w14:paraId="72788398" w14:textId="77777777" w:rsidR="004E14C6" w:rsidRDefault="004E14C6">
      <w:pPr>
        <w:rPr>
          <w:rFonts w:ascii="仿宋_GB2312" w:eastAsia="仿宋_GB2312"/>
        </w:rPr>
      </w:pPr>
    </w:p>
    <w:p w14:paraId="145D4FAA" w14:textId="77777777" w:rsidR="004E14C6" w:rsidRDefault="00000000">
      <w:pPr>
        <w:jc w:val="center"/>
        <w:rPr>
          <w:rFonts w:ascii="仿宋_GB2312" w:eastAsia="仿宋_GB2312"/>
        </w:rPr>
      </w:pPr>
      <w:r>
        <w:rPr>
          <w:rFonts w:ascii="仿宋_GB2312" w:eastAsia="仿宋_GB2312" w:hint="eastAsia"/>
          <w:noProof/>
        </w:rPr>
        <w:drawing>
          <wp:inline distT="0" distB="0" distL="0" distR="0" wp14:anchorId="0465D7F2" wp14:editId="521A0EF1">
            <wp:extent cx="1717040" cy="36766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24817" cy="369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int="eastAsia"/>
          <w:noProof/>
        </w:rPr>
        <w:drawing>
          <wp:inline distT="0" distB="0" distL="0" distR="0" wp14:anchorId="4CBC1DF3" wp14:editId="67D5CA6B">
            <wp:extent cx="1716405" cy="36747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782" cy="3724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int="eastAsia"/>
          <w:noProof/>
        </w:rPr>
        <w:drawing>
          <wp:inline distT="0" distB="0" distL="0" distR="0" wp14:anchorId="0FC34E3B" wp14:editId="529CDB5D">
            <wp:extent cx="1717040" cy="36766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29701" cy="370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E088" w14:textId="77777777" w:rsidR="004E14C6" w:rsidRDefault="004E14C6">
      <w:pPr>
        <w:jc w:val="left"/>
        <w:rPr>
          <w:rFonts w:ascii="仿宋_GB2312" w:eastAsia="仿宋_GB2312"/>
        </w:rPr>
      </w:pPr>
    </w:p>
    <w:p w14:paraId="7443AEF3" w14:textId="77777777" w:rsidR="004E14C6" w:rsidRDefault="00000000">
      <w:pPr>
        <w:widowControl/>
        <w:jc w:val="left"/>
        <w:rPr>
          <w:rFonts w:ascii="仿宋_GB2312" w:eastAsia="仿宋_GB2312" w:hAnsi="宋体" w:cs="Times New Roman"/>
          <w:b/>
          <w:sz w:val="32"/>
          <w:szCs w:val="32"/>
        </w:rPr>
      </w:pPr>
      <w:r>
        <w:rPr>
          <w:rFonts w:ascii="仿宋_GB2312" w:eastAsia="仿宋_GB2312" w:hAnsi="宋体" w:cs="Times New Roman" w:hint="eastAsia"/>
          <w:b/>
          <w:sz w:val="32"/>
          <w:szCs w:val="32"/>
        </w:rPr>
        <w:br w:type="page"/>
      </w:r>
    </w:p>
    <w:p w14:paraId="639B8F8B" w14:textId="77777777" w:rsidR="004E14C6" w:rsidRDefault="00000000">
      <w:pPr>
        <w:adjustRightInd w:val="0"/>
        <w:snapToGrid w:val="0"/>
        <w:spacing w:line="560" w:lineRule="exact"/>
        <w:ind w:firstLineChars="200" w:firstLine="643"/>
        <w:jc w:val="left"/>
        <w:rPr>
          <w:rFonts w:ascii="仿宋_GB2312" w:eastAsia="仿宋_GB2312" w:hAnsi="宋体" w:cs="Times New Roman"/>
          <w:b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/>
          <w:bCs/>
          <w:sz w:val="32"/>
          <w:szCs w:val="32"/>
        </w:rPr>
        <w:lastRenderedPageBreak/>
        <w:t>（三）发帖</w:t>
      </w:r>
    </w:p>
    <w:p w14:paraId="61DEBDA8" w14:textId="77777777" w:rsidR="004E14C6" w:rsidRDefault="00000000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1.点击“照相机”图标。</w:t>
      </w:r>
    </w:p>
    <w:p w14:paraId="391EC108" w14:textId="77777777" w:rsidR="004E14C6" w:rsidRDefault="00000000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2.拍摄或从手机相册中选取照片，可将编辑好的文字内容复制进来，也可以直接编辑。</w:t>
      </w:r>
    </w:p>
    <w:p w14:paraId="6BE01211" w14:textId="77777777" w:rsidR="004E14C6" w:rsidRDefault="00000000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3.添加“#寒假返家乡社会实践”话题标签，并添加村庄地址，点击“发布”。</w:t>
      </w:r>
    </w:p>
    <w:p w14:paraId="0E21FEEE" w14:textId="77777777" w:rsidR="004E14C6" w:rsidRDefault="00000000">
      <w:pPr>
        <w:adjustRightInd w:val="0"/>
        <w:snapToGrid w:val="0"/>
        <w:spacing w:line="560" w:lineRule="exact"/>
        <w:ind w:firstLineChars="200" w:firstLine="420"/>
        <w:jc w:val="left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69865E2" wp14:editId="7F898CE7">
            <wp:simplePos x="0" y="0"/>
            <wp:positionH relativeFrom="column">
              <wp:posOffset>890905</wp:posOffset>
            </wp:positionH>
            <wp:positionV relativeFrom="paragraph">
              <wp:posOffset>234315</wp:posOffset>
            </wp:positionV>
            <wp:extent cx="4335780" cy="3238500"/>
            <wp:effectExtent l="0" t="0" r="7620" b="7620"/>
            <wp:wrapTopAndBottom/>
            <wp:docPr id="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578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3DA18A" w14:textId="77777777" w:rsidR="004E14C6" w:rsidRDefault="004E14C6">
      <w:pPr>
        <w:adjustRightInd w:val="0"/>
        <w:snapToGrid w:val="0"/>
        <w:spacing w:line="560" w:lineRule="exact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5C6B03FF" w14:textId="77777777" w:rsidR="004E14C6" w:rsidRDefault="004E14C6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108537D0" w14:textId="77777777" w:rsidR="004E14C6" w:rsidRDefault="004E14C6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61BAE8CC" w14:textId="77777777" w:rsidR="004E14C6" w:rsidRDefault="004E14C6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5A81C9D3" w14:textId="77777777" w:rsidR="004E14C6" w:rsidRDefault="004E14C6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40289D30" w14:textId="77777777" w:rsidR="004E14C6" w:rsidRDefault="004E14C6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712305BD" w14:textId="77777777" w:rsidR="004E14C6" w:rsidRDefault="004E14C6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67A0128D" w14:textId="77777777" w:rsidR="004E14C6" w:rsidRDefault="004E14C6">
      <w:pPr>
        <w:pStyle w:val="aa"/>
        <w:spacing w:line="360" w:lineRule="auto"/>
        <w:ind w:left="420" w:firstLineChars="0" w:firstLine="0"/>
        <w:jc w:val="left"/>
        <w:rPr>
          <w:rFonts w:ascii="仿宋_GB2312" w:eastAsia="仿宋_GB2312" w:hAnsi="微软雅黑" w:cs="微软雅黑"/>
          <w:sz w:val="32"/>
          <w:szCs w:val="32"/>
        </w:rPr>
      </w:pPr>
    </w:p>
    <w:p w14:paraId="02F4A4D6" w14:textId="77777777" w:rsidR="004E14C6" w:rsidRDefault="00000000">
      <w:pPr>
        <w:widowControl/>
        <w:jc w:val="left"/>
        <w:rPr>
          <w:rFonts w:ascii="仿宋_GB2312" w:eastAsia="仿宋_GB2312" w:hAnsi="宋体" w:cs="Times New Roman"/>
          <w:b/>
          <w:sz w:val="32"/>
          <w:szCs w:val="32"/>
        </w:rPr>
      </w:pPr>
      <w:r>
        <w:rPr>
          <w:rFonts w:ascii="仿宋_GB2312" w:eastAsia="仿宋_GB2312" w:hAnsi="宋体" w:cs="Times New Roman" w:hint="eastAsia"/>
          <w:b/>
          <w:sz w:val="32"/>
          <w:szCs w:val="32"/>
        </w:rPr>
        <w:lastRenderedPageBreak/>
        <w:br w:type="page"/>
      </w:r>
    </w:p>
    <w:p w14:paraId="7E6451A6" w14:textId="77777777" w:rsidR="004E14C6" w:rsidRDefault="00000000">
      <w:pPr>
        <w:widowControl/>
        <w:adjustRightInd w:val="0"/>
        <w:snapToGrid w:val="0"/>
        <w:spacing w:line="560" w:lineRule="exact"/>
        <w:ind w:firstLineChars="200" w:firstLine="643"/>
        <w:jc w:val="left"/>
        <w:rPr>
          <w:rFonts w:ascii="黑体" w:eastAsia="黑体" w:hAnsi="黑体"/>
          <w:b/>
          <w:bCs/>
          <w:sz w:val="32"/>
          <w:szCs w:val="32"/>
        </w:rPr>
      </w:pPr>
      <w:r>
        <w:rPr>
          <w:rFonts w:ascii="黑体" w:eastAsia="黑体" w:hAnsi="黑体" w:hint="eastAsia"/>
          <w:b/>
          <w:bCs/>
          <w:sz w:val="32"/>
          <w:szCs w:val="32"/>
        </w:rPr>
        <w:lastRenderedPageBreak/>
        <w:t>三、航拍全景图上传指南</w:t>
      </w:r>
    </w:p>
    <w:p w14:paraId="699D3814" w14:textId="77777777" w:rsidR="004E14C6" w:rsidRDefault="00000000">
      <w:pPr>
        <w:widowControl/>
        <w:adjustRightInd w:val="0"/>
        <w:snapToGrid w:val="0"/>
        <w:spacing w:line="560" w:lineRule="exact"/>
        <w:ind w:firstLineChars="200" w:firstLine="643"/>
        <w:jc w:val="left"/>
        <w:rPr>
          <w:rFonts w:ascii="仿宋_GB2312" w:eastAsia="仿宋_GB2312" w:hAnsi="黑体"/>
          <w:b/>
          <w:bCs/>
          <w:sz w:val="32"/>
          <w:szCs w:val="32"/>
        </w:rPr>
      </w:pPr>
      <w:r>
        <w:rPr>
          <w:rFonts w:ascii="仿宋_GB2312" w:eastAsia="仿宋_GB2312" w:hAnsi="黑体" w:hint="eastAsia"/>
          <w:b/>
          <w:bCs/>
          <w:sz w:val="32"/>
          <w:szCs w:val="32"/>
        </w:rPr>
        <w:t>（一）登录</w:t>
      </w:r>
    </w:p>
    <w:p w14:paraId="4F7D41E3" w14:textId="77777777" w:rsidR="004E14C6" w:rsidRDefault="00000000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登录网址：http://ruralsensing.com/quanjing/login</w:t>
      </w:r>
    </w:p>
    <w:p w14:paraId="13558D84" w14:textId="77777777" w:rsidR="004E14C6" w:rsidRDefault="00000000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使用过“村景拍拍”小程序的用户，使用手机号码与原始密码登录，原始密码：123456。用户可使用原始密码修改设置新密码。</w:t>
      </w:r>
    </w:p>
    <w:p w14:paraId="5422B195" w14:textId="77777777" w:rsidR="004E14C6" w:rsidRDefault="00000000">
      <w:pPr>
        <w:adjustRightInd w:val="0"/>
        <w:snapToGrid w:val="0"/>
        <w:spacing w:line="560" w:lineRule="exact"/>
        <w:ind w:firstLineChars="200" w:firstLine="640"/>
        <w:jc w:val="left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未使用过“村景拍拍”小程序的用户，需要</w:t>
      </w:r>
      <w:proofErr w:type="gramStart"/>
      <w:r>
        <w:rPr>
          <w:rFonts w:ascii="仿宋_GB2312" w:eastAsia="仿宋_GB2312" w:hAnsi="宋体" w:cs="Times New Roman" w:hint="eastAsia"/>
          <w:bCs/>
          <w:sz w:val="32"/>
          <w:szCs w:val="32"/>
        </w:rPr>
        <w:t>在微信搜索</w:t>
      </w:r>
      <w:proofErr w:type="gramEnd"/>
      <w:r>
        <w:rPr>
          <w:rFonts w:ascii="仿宋_GB2312" w:eastAsia="仿宋_GB2312" w:hAnsi="宋体" w:cs="Times New Roman" w:hint="eastAsia"/>
          <w:bCs/>
          <w:sz w:val="32"/>
          <w:szCs w:val="32"/>
        </w:rPr>
        <w:t>“村景拍拍”小程序登录进行手机号码的授权，授权后使用手机号码与原始密码即可登录乡村漫游网站。</w:t>
      </w:r>
    </w:p>
    <w:p w14:paraId="5203768C" w14:textId="77777777" w:rsidR="004E14C6" w:rsidRDefault="004E14C6">
      <w:pPr>
        <w:pStyle w:val="a8"/>
        <w:ind w:left="420" w:firstLineChars="0" w:firstLine="0"/>
        <w:jc w:val="left"/>
        <w:rPr>
          <w:rFonts w:ascii="仿宋_GB2312" w:eastAsia="仿宋_GB2312" w:hAnsi="宋体" w:cs="Times New Roman"/>
          <w:bCs/>
          <w:sz w:val="32"/>
          <w:szCs w:val="32"/>
        </w:rPr>
      </w:pPr>
    </w:p>
    <w:p w14:paraId="69E7B565" w14:textId="77777777" w:rsidR="004E14C6" w:rsidRDefault="00000000">
      <w:pPr>
        <w:jc w:val="center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5AEF7925" wp14:editId="30076AC4">
            <wp:extent cx="6181725" cy="3119755"/>
            <wp:effectExtent l="0" t="0" r="0" b="0"/>
            <wp:docPr id="16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</pic:spPr>
                </pic:pic>
              </a:graphicData>
            </a:graphic>
          </wp:inline>
        </w:drawing>
      </w:r>
    </w:p>
    <w:p w14:paraId="7926CA0A" w14:textId="77777777" w:rsidR="004E14C6" w:rsidRDefault="00000000">
      <w:pPr>
        <w:jc w:val="center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lastRenderedPageBreak/>
        <w:drawing>
          <wp:inline distT="0" distB="0" distL="0" distR="0" wp14:anchorId="2797B161" wp14:editId="017C975B">
            <wp:extent cx="1908810" cy="3599815"/>
            <wp:effectExtent l="0" t="0" r="0" b="0"/>
            <wp:docPr id="17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09077" cy="359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23C72B9E" wp14:editId="2AE110A9">
            <wp:extent cx="1918335" cy="3599815"/>
            <wp:effectExtent l="0" t="0" r="0" b="0"/>
            <wp:docPr id="19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18768" cy="359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1748F495" wp14:editId="64DBB767">
            <wp:extent cx="1920875" cy="3599815"/>
            <wp:effectExtent l="0" t="0" r="0" b="0"/>
            <wp:docPr id="20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21334" cy="359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1E67B" w14:textId="77777777" w:rsidR="004E14C6" w:rsidRDefault="00000000">
      <w:pPr>
        <w:jc w:val="center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注册授权步骤</w:t>
      </w:r>
    </w:p>
    <w:p w14:paraId="0F93D879" w14:textId="77777777" w:rsidR="004E14C6" w:rsidRDefault="00000000">
      <w:pPr>
        <w:adjustRightInd w:val="0"/>
        <w:snapToGrid w:val="0"/>
        <w:spacing w:line="560" w:lineRule="exact"/>
        <w:ind w:firstLineChars="200" w:firstLine="643"/>
        <w:jc w:val="left"/>
        <w:rPr>
          <w:rFonts w:ascii="仿宋_GB2312" w:eastAsia="仿宋_GB2312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（二）</w:t>
      </w:r>
      <w:r>
        <w:rPr>
          <w:rFonts w:ascii="仿宋_GB2312" w:eastAsia="仿宋_GB2312" w:hAnsi="黑体" w:hint="eastAsia"/>
          <w:b/>
          <w:sz w:val="32"/>
          <w:szCs w:val="32"/>
        </w:rPr>
        <w:t>上传全景图/航拍图</w:t>
      </w:r>
    </w:p>
    <w:p w14:paraId="35E460FD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点击参与发布，选择全景漫游/航拍图</w:t>
      </w:r>
    </w:p>
    <w:p w14:paraId="1569AB3F" w14:textId="77777777" w:rsidR="004E14C6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5C17E69C" wp14:editId="1BF6DE51">
            <wp:extent cx="6181725" cy="3119755"/>
            <wp:effectExtent l="25400" t="25400" r="79375" b="93345"/>
            <wp:docPr id="21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DB417E" w14:textId="77777777" w:rsidR="004E14C6" w:rsidRDefault="004E14C6">
      <w:pPr>
        <w:rPr>
          <w:rFonts w:ascii="仿宋_GB2312" w:eastAsia="仿宋_GB2312"/>
          <w:sz w:val="32"/>
          <w:szCs w:val="32"/>
        </w:rPr>
        <w:sectPr w:rsidR="004E14C6">
          <w:pgSz w:w="13335" w:h="16840"/>
          <w:pgMar w:top="1440" w:right="1800" w:bottom="1440" w:left="1800" w:header="850" w:footer="991" w:gutter="0"/>
          <w:cols w:space="720"/>
        </w:sectPr>
      </w:pPr>
    </w:p>
    <w:p w14:paraId="236C3BB1" w14:textId="77777777" w:rsidR="004E14C6" w:rsidRDefault="00000000">
      <w:pPr>
        <w:adjustRightInd w:val="0"/>
        <w:snapToGrid w:val="0"/>
        <w:spacing w:line="560" w:lineRule="exact"/>
        <w:ind w:firstLineChars="200" w:firstLine="643"/>
        <w:rPr>
          <w:rFonts w:ascii="仿宋_GB2312" w:eastAsia="仿宋_GB2312" w:hAnsi="宋体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lastRenderedPageBreak/>
        <w:t>（三）发布作品</w:t>
      </w:r>
    </w:p>
    <w:p w14:paraId="0A3AC2A1" w14:textId="77777777" w:rsidR="004E14C6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68BB95A0" wp14:editId="7F6810E9">
            <wp:extent cx="6181725" cy="3119755"/>
            <wp:effectExtent l="25400" t="25400" r="79375" b="93345"/>
            <wp:docPr id="23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495F5A" w14:textId="77777777" w:rsidR="004E14C6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565DA92A" wp14:editId="622F8719">
            <wp:extent cx="6181725" cy="3119755"/>
            <wp:effectExtent l="25400" t="25400" r="79375" b="93345"/>
            <wp:docPr id="24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DBB067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1.点击从本地上传文件，选择上传的作品；</w:t>
      </w:r>
    </w:p>
    <w:p w14:paraId="3F0B1571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2.上传后选中</w:t>
      </w:r>
      <w:proofErr w:type="gramStart"/>
      <w:r>
        <w:rPr>
          <w:rFonts w:ascii="仿宋_GB2312" w:eastAsia="仿宋_GB2312" w:hAnsi="宋体" w:cs="Times New Roman" w:hint="eastAsia"/>
          <w:bCs/>
          <w:sz w:val="32"/>
          <w:szCs w:val="32"/>
        </w:rPr>
        <w:t>或全选想要</w:t>
      </w:r>
      <w:proofErr w:type="gramEnd"/>
      <w:r>
        <w:rPr>
          <w:rFonts w:ascii="仿宋_GB2312" w:eastAsia="仿宋_GB2312" w:hAnsi="宋体" w:cs="Times New Roman" w:hint="eastAsia"/>
          <w:bCs/>
          <w:sz w:val="32"/>
          <w:szCs w:val="32"/>
        </w:rPr>
        <w:t>发布的作品；</w:t>
      </w:r>
    </w:p>
    <w:p w14:paraId="27426878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3.填写作品信息与简介；</w:t>
      </w:r>
    </w:p>
    <w:p w14:paraId="39AE83F5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4.若所在自然村并没有本村的选项的时候，需要用户手</w:t>
      </w:r>
      <w:r>
        <w:rPr>
          <w:rFonts w:ascii="仿宋_GB2312" w:eastAsia="仿宋_GB2312" w:hAnsi="宋体" w:cs="Times New Roman" w:hint="eastAsia"/>
          <w:bCs/>
          <w:sz w:val="32"/>
          <w:szCs w:val="32"/>
        </w:rPr>
        <w:lastRenderedPageBreak/>
        <w:t>动增加；</w:t>
      </w:r>
    </w:p>
    <w:p w14:paraId="770928F7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 w:hint="eastAsia"/>
          <w:bCs/>
          <w:sz w:val="32"/>
          <w:szCs w:val="32"/>
        </w:rPr>
        <w:t>5.确定无误后点击发布作品即可。</w:t>
      </w:r>
    </w:p>
    <w:p w14:paraId="35757934" w14:textId="77777777" w:rsidR="004E14C6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545EB7ED" wp14:editId="50C2E3E0">
            <wp:extent cx="6181725" cy="3119755"/>
            <wp:effectExtent l="25400" t="25400" r="79375" b="93345"/>
            <wp:docPr id="43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B781E6" w14:textId="77777777" w:rsidR="004E14C6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5FACEDFA" wp14:editId="0832755A">
            <wp:extent cx="6181725" cy="3119755"/>
            <wp:effectExtent l="25400" t="25400" r="79375" b="93345"/>
            <wp:docPr id="44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FF55BA" w14:textId="77777777" w:rsidR="004E14C6" w:rsidRDefault="00000000">
      <w:pPr>
        <w:adjustRightInd w:val="0"/>
        <w:snapToGrid w:val="0"/>
        <w:spacing w:line="560" w:lineRule="exact"/>
        <w:ind w:firstLineChars="200" w:firstLine="643"/>
        <w:rPr>
          <w:rFonts w:ascii="仿宋_GB2312" w:eastAsia="仿宋_GB2312" w:hAnsi="宋体"/>
          <w:b/>
          <w:sz w:val="32"/>
          <w:szCs w:val="32"/>
        </w:rPr>
      </w:pPr>
      <w:r>
        <w:rPr>
          <w:rFonts w:ascii="仿宋_GB2312" w:eastAsia="仿宋_GB2312" w:hAnsi="宋体" w:hint="eastAsia"/>
          <w:b/>
          <w:sz w:val="32"/>
          <w:szCs w:val="32"/>
        </w:rPr>
        <w:t>（四）查看/删除已发布作品</w:t>
      </w:r>
    </w:p>
    <w:p w14:paraId="7688C677" w14:textId="77777777" w:rsidR="004E14C6" w:rsidRDefault="00000000">
      <w:pPr>
        <w:adjustRightInd w:val="0"/>
        <w:snapToGrid w:val="0"/>
        <w:spacing w:line="560" w:lineRule="exact"/>
        <w:ind w:firstLineChars="200" w:firstLine="640"/>
        <w:rPr>
          <w:rFonts w:ascii="仿宋_GB2312" w:eastAsia="仿宋_GB2312" w:hAnsi="宋体" w:cs="Times New Roman"/>
          <w:bCs/>
          <w:sz w:val="32"/>
          <w:szCs w:val="32"/>
        </w:rPr>
      </w:pPr>
      <w:r>
        <w:rPr>
          <w:rFonts w:ascii="仿宋_GB2312" w:eastAsia="仿宋_GB2312" w:hAnsi="宋体" w:cs="Times New Roman"/>
          <w:bCs/>
          <w:sz w:val="32"/>
          <w:szCs w:val="32"/>
        </w:rPr>
        <w:t>点击参与发布，选择全景漫游/航拍乡村，进入已发布作品页面。想要删除作品则选中作品点击删除即可。</w:t>
      </w:r>
    </w:p>
    <w:p w14:paraId="7832B3D8" w14:textId="77777777" w:rsidR="004E14C6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lastRenderedPageBreak/>
        <w:drawing>
          <wp:inline distT="0" distB="0" distL="0" distR="0" wp14:anchorId="12CCB5E5" wp14:editId="526ACE82">
            <wp:extent cx="6181725" cy="3119755"/>
            <wp:effectExtent l="25400" t="25400" r="79375" b="93345"/>
            <wp:docPr id="45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2A65F8" w14:textId="77777777" w:rsidR="004E14C6" w:rsidRDefault="00000000">
      <w:pPr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noProof/>
          <w:sz w:val="32"/>
          <w:szCs w:val="32"/>
        </w:rPr>
        <w:drawing>
          <wp:inline distT="0" distB="0" distL="0" distR="0" wp14:anchorId="66813388" wp14:editId="05A2CE3D">
            <wp:extent cx="6181725" cy="3119755"/>
            <wp:effectExtent l="25400" t="25400" r="79375" b="93345"/>
            <wp:docPr id="46" name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119839"/>
                    </a:xfrm>
                    <a:prstGeom prst="rect">
                      <a:avLst/>
                    </a:prstGeom>
                    <a:ln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96C8B8" w14:textId="77777777" w:rsidR="004E14C6" w:rsidRDefault="004E14C6">
      <w:pPr>
        <w:jc w:val="left"/>
        <w:rPr>
          <w:rFonts w:ascii="仿宋_GB2312" w:eastAsia="仿宋_GB2312"/>
          <w:sz w:val="32"/>
          <w:szCs w:val="32"/>
        </w:rPr>
      </w:pPr>
    </w:p>
    <w:sectPr w:rsidR="004E14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826C4" w14:textId="77777777" w:rsidR="00584391" w:rsidRDefault="00584391" w:rsidP="00905CCD">
      <w:r>
        <w:separator/>
      </w:r>
    </w:p>
  </w:endnote>
  <w:endnote w:type="continuationSeparator" w:id="0">
    <w:p w14:paraId="2D49537B" w14:textId="77777777" w:rsidR="00584391" w:rsidRDefault="00584391" w:rsidP="00905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方正舒体"/>
    <w:charset w:val="86"/>
    <w:family w:val="auto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89779" w14:textId="77777777" w:rsidR="00584391" w:rsidRDefault="00584391" w:rsidP="00905CCD">
      <w:r>
        <w:separator/>
      </w:r>
    </w:p>
  </w:footnote>
  <w:footnote w:type="continuationSeparator" w:id="0">
    <w:p w14:paraId="1492BD50" w14:textId="77777777" w:rsidR="00584391" w:rsidRDefault="00584391" w:rsidP="00905C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TcxNjI2MLI0MTZU0lEKTi0uzszPAykwqgUAU5hYxCwAAAA="/>
    <w:docVar w:name="commondata" w:val="eyJoZGlkIjoiYjJjOTQxYzhjODMyMDAzZmE0MDJkMWFkNmJlNDkwYTUifQ=="/>
  </w:docVars>
  <w:rsids>
    <w:rsidRoot w:val="0046179B"/>
    <w:rsid w:val="00051B79"/>
    <w:rsid w:val="00074F19"/>
    <w:rsid w:val="000E0B74"/>
    <w:rsid w:val="000F16A2"/>
    <w:rsid w:val="00196BB9"/>
    <w:rsid w:val="001B5847"/>
    <w:rsid w:val="001D6F41"/>
    <w:rsid w:val="001D7BDA"/>
    <w:rsid w:val="001E7F39"/>
    <w:rsid w:val="001F077F"/>
    <w:rsid w:val="00213C1E"/>
    <w:rsid w:val="00236A38"/>
    <w:rsid w:val="00282A61"/>
    <w:rsid w:val="00286C7E"/>
    <w:rsid w:val="002A70C0"/>
    <w:rsid w:val="002D6DF6"/>
    <w:rsid w:val="00306571"/>
    <w:rsid w:val="00393757"/>
    <w:rsid w:val="00455D9E"/>
    <w:rsid w:val="0046179B"/>
    <w:rsid w:val="00461D42"/>
    <w:rsid w:val="00472A9C"/>
    <w:rsid w:val="00490867"/>
    <w:rsid w:val="004C7A10"/>
    <w:rsid w:val="004E14C6"/>
    <w:rsid w:val="004F5B4F"/>
    <w:rsid w:val="00575991"/>
    <w:rsid w:val="00584391"/>
    <w:rsid w:val="005A4782"/>
    <w:rsid w:val="005D0155"/>
    <w:rsid w:val="00621BF1"/>
    <w:rsid w:val="006361C8"/>
    <w:rsid w:val="00636A90"/>
    <w:rsid w:val="0067770D"/>
    <w:rsid w:val="006F2614"/>
    <w:rsid w:val="00732C6A"/>
    <w:rsid w:val="00742266"/>
    <w:rsid w:val="00750B62"/>
    <w:rsid w:val="007C1443"/>
    <w:rsid w:val="007D3960"/>
    <w:rsid w:val="007F7A9F"/>
    <w:rsid w:val="00820F09"/>
    <w:rsid w:val="00824C3F"/>
    <w:rsid w:val="00866A9A"/>
    <w:rsid w:val="00895561"/>
    <w:rsid w:val="008A2BEC"/>
    <w:rsid w:val="008A6903"/>
    <w:rsid w:val="008B117A"/>
    <w:rsid w:val="008C64EC"/>
    <w:rsid w:val="008D2E36"/>
    <w:rsid w:val="008D6655"/>
    <w:rsid w:val="00905CCD"/>
    <w:rsid w:val="0094195D"/>
    <w:rsid w:val="00951ED8"/>
    <w:rsid w:val="0097545B"/>
    <w:rsid w:val="0099657C"/>
    <w:rsid w:val="009D606E"/>
    <w:rsid w:val="00A00E5C"/>
    <w:rsid w:val="00A4106A"/>
    <w:rsid w:val="00AD7630"/>
    <w:rsid w:val="00AF15CD"/>
    <w:rsid w:val="00AF41C3"/>
    <w:rsid w:val="00B05131"/>
    <w:rsid w:val="00B37471"/>
    <w:rsid w:val="00B4398E"/>
    <w:rsid w:val="00B46852"/>
    <w:rsid w:val="00B56D1C"/>
    <w:rsid w:val="00B82579"/>
    <w:rsid w:val="00B84350"/>
    <w:rsid w:val="00BC1319"/>
    <w:rsid w:val="00BD4CAA"/>
    <w:rsid w:val="00C00C8F"/>
    <w:rsid w:val="00CC5465"/>
    <w:rsid w:val="00CE2855"/>
    <w:rsid w:val="00D14338"/>
    <w:rsid w:val="00D57A57"/>
    <w:rsid w:val="00D77EC2"/>
    <w:rsid w:val="00DF1930"/>
    <w:rsid w:val="00E47DF1"/>
    <w:rsid w:val="00E871A6"/>
    <w:rsid w:val="00EA7216"/>
    <w:rsid w:val="00F2574B"/>
    <w:rsid w:val="00FB10CA"/>
    <w:rsid w:val="00FC24E3"/>
    <w:rsid w:val="00FC7C27"/>
    <w:rsid w:val="11154788"/>
    <w:rsid w:val="202F2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A390F7C"/>
  <w15:docId w15:val="{582904ED-921E-4311-BE00-BAD24C339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4">
    <w:name w:val="heading 4"/>
    <w:next w:val="a"/>
    <w:link w:val="40"/>
    <w:qFormat/>
    <w:pPr>
      <w:keepNext/>
      <w:keepLines/>
      <w:spacing w:before="348" w:after="150"/>
      <w:outlineLvl w:val="3"/>
    </w:pPr>
    <w:rPr>
      <w:b/>
      <w:kern w:val="2"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a70">
    <w:name w:val="a7"/>
    <w:basedOn w:val="a"/>
    <w:next w:val="a8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paragraph" w:customStyle="1" w:styleId="a9">
    <w:name w:val="a9"/>
    <w:basedOn w:val="a"/>
    <w:next w:val="a8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paragraph" w:customStyle="1" w:styleId="aa">
    <w:name w:val="aa"/>
    <w:basedOn w:val="a"/>
    <w:next w:val="a8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paragraph" w:customStyle="1" w:styleId="ab">
    <w:name w:val="ab"/>
    <w:basedOn w:val="a"/>
    <w:next w:val="a8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paragraph" w:customStyle="1" w:styleId="ac">
    <w:name w:val="ac"/>
    <w:basedOn w:val="a"/>
    <w:next w:val="a8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标题 4 字符"/>
    <w:basedOn w:val="a0"/>
    <w:link w:val="4"/>
    <w:qFormat/>
    <w:rPr>
      <w:b/>
      <w:sz w:val="16"/>
      <w:szCs w:val="20"/>
    </w:rPr>
  </w:style>
  <w:style w:type="paragraph" w:styleId="ad">
    <w:name w:val="Revision"/>
    <w:hidden/>
    <w:uiPriority w:val="99"/>
    <w:semiHidden/>
    <w:rsid w:val="00905CCD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2</Words>
  <Characters>1157</Characters>
  <Application>Microsoft Office Word</Application>
  <DocSecurity>0</DocSecurity>
  <Lines>9</Lines>
  <Paragraphs>2</Paragraphs>
  <ScaleCrop>false</ScaleCrop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u</dc:creator>
  <cp:lastModifiedBy>zheng kailing</cp:lastModifiedBy>
  <cp:revision>2</cp:revision>
  <dcterms:created xsi:type="dcterms:W3CDTF">2023-01-17T14:15:00Z</dcterms:created>
  <dcterms:modified xsi:type="dcterms:W3CDTF">2023-01-1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F990EA070E5C4BCBB5CA4AB0C43B33C7</vt:lpwstr>
  </property>
</Properties>
</file>